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8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"/>
        <w:gridCol w:w="866"/>
        <w:gridCol w:w="248"/>
        <w:gridCol w:w="990"/>
        <w:gridCol w:w="540"/>
        <w:gridCol w:w="23"/>
        <w:gridCol w:w="37"/>
        <w:gridCol w:w="30"/>
        <w:gridCol w:w="720"/>
        <w:gridCol w:w="159"/>
        <w:gridCol w:w="674"/>
        <w:gridCol w:w="171"/>
        <w:gridCol w:w="561"/>
        <w:gridCol w:w="249"/>
        <w:gridCol w:w="443"/>
        <w:gridCol w:w="368"/>
        <w:gridCol w:w="460"/>
        <w:gridCol w:w="351"/>
        <w:gridCol w:w="351"/>
        <w:gridCol w:w="460"/>
        <w:gridCol w:w="378"/>
        <w:gridCol w:w="432"/>
        <w:gridCol w:w="189"/>
        <w:gridCol w:w="355"/>
        <w:gridCol w:w="267"/>
        <w:gridCol w:w="811"/>
        <w:gridCol w:w="791"/>
      </w:tblGrid>
      <w:tr w:rsidR="00C0603C" w:rsidRPr="001C292C" w14:paraId="51ECDA0E" w14:textId="77777777" w:rsidTr="00DA4D0F">
        <w:trPr>
          <w:trHeight w:val="619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B1D9A7" w14:textId="1C78DBB0" w:rsidR="00C0603C" w:rsidRPr="00B901C9" w:rsidRDefault="00C0603C" w:rsidP="0082371A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6DF7AE76" w14:textId="77777777" w:rsidR="00C0603C" w:rsidRPr="00A55DD8" w:rsidRDefault="00C0603C" w:rsidP="0082371A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ультразвуковой толщинометрии</w:t>
            </w:r>
          </w:p>
        </w:tc>
      </w:tr>
      <w:tr w:rsidR="00C0603C" w:rsidRPr="00A55DD8" w14:paraId="7DF1E413" w14:textId="77777777" w:rsidTr="009E0E1F">
        <w:trPr>
          <w:trHeight w:val="53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76283A" w14:textId="3F1EB20A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C0603C" w:rsidRPr="009F42C3" w14:paraId="2F42B77D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C7B725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5FC9E539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6BB34A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CA1A30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015B8A65" w14:textId="77777777" w:rsidR="00C0603C" w:rsidRPr="009F42C3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D8E7D6" w14:textId="77777777" w:rsidR="00C0603C" w:rsidRPr="009F42C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C0603C" w:rsidRPr="009F42C3" w14:paraId="743D89A9" w14:textId="77777777" w:rsidTr="00203B0A">
        <w:trPr>
          <w:trHeight w:val="288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D8604F9" w14:textId="6F4887ED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09799C64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9714E95" w14:textId="7279843B" w:rsidR="00C0603C" w:rsidRPr="00116003" w:rsidRDefault="00AE759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E7598">
              <w:rPr>
                <w:rFonts w:ascii="Arial" w:hAnsi="Arial" w:cs="Arial"/>
                <w:b/>
                <w:sz w:val="18"/>
                <w:szCs w:val="18"/>
              </w:rPr>
              <w:t>Unit 210 Tr 2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E06656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7DC2B5E9" w14:textId="77777777" w:rsidR="00C0603C" w:rsidRPr="009F42C3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D5293F8" w14:textId="77777777" w:rsidR="00DF0929" w:rsidRPr="00DF0929" w:rsidRDefault="00DF0929" w:rsidP="00DF092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1</w:t>
            </w:r>
          </w:p>
          <w:p w14:paraId="20ABA74A" w14:textId="24035AC0" w:rsidR="000E2063" w:rsidRPr="00EB13A2" w:rsidRDefault="00DF0929" w:rsidP="00DF092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2</w:t>
            </w:r>
          </w:p>
        </w:tc>
      </w:tr>
      <w:tr w:rsidR="00C0603C" w:rsidRPr="00AE7598" w14:paraId="08D15A65" w14:textId="77777777" w:rsidTr="00203B0A">
        <w:trPr>
          <w:trHeight w:val="288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D7190B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11E8B68E" w14:textId="77777777" w:rsidR="00C0603C" w:rsidRPr="00A55DD8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FD87667" w14:textId="48F37BE4" w:rsidR="00C0603C" w:rsidRDefault="00AE7598" w:rsidP="0082371A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A420/W|PL</w:t>
            </w:r>
          </w:p>
          <w:p w14:paraId="27B02D4B" w14:textId="1102782E" w:rsidR="000E2063" w:rsidRPr="000A508F" w:rsidRDefault="000E2063" w:rsidP="0082371A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A333 Gr.6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C66991" w14:textId="77777777" w:rsidR="00C0603C" w:rsidRPr="000438CB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52CCB8EA" w14:textId="77777777" w:rsidR="00C0603C" w:rsidRPr="000438CB" w:rsidRDefault="00C0603C" w:rsidP="0082371A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2DECFAA" w14:textId="10B78A0D" w:rsidR="008641F8" w:rsidRPr="00DF0929" w:rsidRDefault="00C0603C" w:rsidP="00DF092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>6’’</w:t>
            </w:r>
            <w:r w:rsidR="00A02D30">
              <w:rPr>
                <w:rFonts w:ascii="Arial" w:hAnsi="Arial" w:cs="Arial"/>
                <w:b/>
                <w:sz w:val="18"/>
                <w:szCs w:val="18"/>
              </w:rPr>
              <w:t>x</w:t>
            </w:r>
            <w:r w:rsidR="00027D18">
              <w:rPr>
                <w:rFonts w:ascii="Arial" w:hAnsi="Arial" w:cs="Arial"/>
                <w:b/>
                <w:sz w:val="18"/>
                <w:szCs w:val="18"/>
              </w:rPr>
              <w:t>7.11</w:t>
            </w:r>
            <w:r w:rsidR="00A02D30"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="00A02D30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="00A02D30" w:rsidRPr="0098121B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; </w:t>
            </w:r>
          </w:p>
        </w:tc>
      </w:tr>
      <w:tr w:rsidR="00C0603C" w:rsidRPr="009F42C3" w14:paraId="0B08E654" w14:textId="77777777" w:rsidTr="00203B0A">
        <w:trPr>
          <w:trHeight w:val="535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85798E" w14:textId="7A9C56E3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35952483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5A68CF5" w14:textId="77C1C79A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027D18">
              <w:rPr>
                <w:rFonts w:ascii="Arial" w:hAnsi="Arial" w:cs="Arial"/>
                <w:b/>
                <w:sz w:val="18"/>
                <w:szCs w:val="18"/>
                <w:lang w:val="en-US"/>
              </w:rPr>
              <w:t>2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17A64E6" w14:textId="77777777" w:rsidR="00C0603C" w:rsidRPr="009F42C3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5F7DB9D9" w14:textId="77777777" w:rsidR="00C0603C" w:rsidRPr="009F42C3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FA20E" w14:textId="78A2AD43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4</w:t>
            </w:r>
            <w:r w:rsidR="008641F8">
              <w:rPr>
                <w:rFonts w:ascii="Arial" w:hAnsi="Arial" w:cs="Arial"/>
                <w:b/>
                <w:sz w:val="18"/>
                <w:szCs w:val="18"/>
                <w:lang w:val="en-US"/>
              </w:rPr>
              <w:t>0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C0603C" w:rsidRPr="009F42C3" w14:paraId="4D934BD3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F78E613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0C1F64A3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B646CE6" w14:textId="73646062" w:rsidR="00C0603C" w:rsidRPr="00C055D8" w:rsidRDefault="00027D18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oated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B2896C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</w:p>
          <w:p w14:paraId="4A4ED438" w14:textId="77777777" w:rsidR="00C0603C" w:rsidRPr="00313FFC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D3035F8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UT Gel</w:t>
            </w:r>
          </w:p>
        </w:tc>
      </w:tr>
      <w:tr w:rsidR="00C0603C" w:rsidRPr="009F42C3" w14:paraId="616CBAEF" w14:textId="77777777" w:rsidTr="00203B0A">
        <w:trPr>
          <w:trHeight w:val="360"/>
        </w:trPr>
        <w:tc>
          <w:tcPr>
            <w:tcW w:w="265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D0CA9A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32F92D78" w14:textId="77777777" w:rsidR="00C0603C" w:rsidRPr="00A55DD8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521EED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/a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57924C5" w14:textId="77777777" w:rsidR="00C0603C" w:rsidRPr="00C5284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38455A8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6D701CB" w14:textId="77777777" w:rsidR="00C0603C" w:rsidRPr="00116003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C0603C" w:rsidRPr="00A55DD8" w14:paraId="4377611D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4C5C23" w14:textId="272DC4D1" w:rsidR="00C0603C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C0603C" w:rsidRPr="000D10F7" w14:paraId="215C8AF9" w14:textId="77777777" w:rsidTr="00B548C7">
        <w:trPr>
          <w:trHeight w:val="360"/>
        </w:trPr>
        <w:tc>
          <w:tcPr>
            <w:tcW w:w="21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5D56A6E" w14:textId="77777777" w:rsidR="00C0603C" w:rsidRPr="000D10F7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7760D014" w14:textId="77777777" w:rsidR="00C0603C" w:rsidRPr="000D10F7" w:rsidRDefault="00C0603C" w:rsidP="008237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</w:p>
        </w:tc>
        <w:tc>
          <w:tcPr>
            <w:tcW w:w="150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81B9277" w14:textId="476757A0" w:rsidR="00C0603C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34CEBB2B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EF3596" w14:textId="77777777" w:rsidR="00C0603C" w:rsidRPr="006F6522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68E7BAF1" w14:textId="77777777" w:rsidR="00C0603C" w:rsidRPr="000D10F7" w:rsidRDefault="00C0603C" w:rsidP="0082371A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CFBAEB5" w14:textId="77777777" w:rsidR="00C0603C" w:rsidRPr="000D10F7" w:rsidRDefault="00C0603C" w:rsidP="0082371A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6A1298" w14:textId="77777777" w:rsidR="00C0603C" w:rsidRDefault="00C0603C" w:rsidP="0082371A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46583DF1" w14:textId="77777777" w:rsidR="00C0603C" w:rsidRPr="000D10F7" w:rsidRDefault="00C0603C" w:rsidP="0082371A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 для ОК</w:t>
            </w:r>
          </w:p>
        </w:tc>
        <w:tc>
          <w:tcPr>
            <w:tcW w:w="186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4D0F9B" w14:textId="77777777" w:rsidR="00C0603C" w:rsidRPr="00F27DD9" w:rsidRDefault="00C0603C" w:rsidP="0082371A">
            <w:pPr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27"/>
              </w:rPr>
              <w:t>ASME B31.3</w:t>
            </w:r>
          </w:p>
        </w:tc>
      </w:tr>
      <w:tr w:rsidR="00C0603C" w:rsidRPr="00A55DD8" w14:paraId="62A2D022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64C27E1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C0603C" w:rsidRPr="00A55DD8" w14:paraId="31C2EEAE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B1789B0" w14:textId="2D4930A8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7109D68A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784F6A" w14:textId="251BC101" w:rsidR="008641F8" w:rsidRPr="00DF0929" w:rsidRDefault="00027D18" w:rsidP="00DF09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 xml:space="preserve">D790, </w:t>
            </w:r>
            <w:r w:rsidRPr="003F2F5F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3F2F5F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8B62E9" w14:textId="77777777" w:rsidR="00C0603C" w:rsidRPr="00555F25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415E5079" w14:textId="77777777" w:rsidR="00C0603C" w:rsidRPr="00555F25" w:rsidRDefault="00C0603C" w:rsidP="0082371A">
            <w:pPr>
              <w:jc w:val="both"/>
              <w:rPr>
                <w:rFonts w:ascii="Arial" w:hAnsi="Arial" w:cs="Arial"/>
              </w:rPr>
            </w:pPr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204E7" w14:textId="00B64D1E" w:rsidR="008641F8" w:rsidRPr="00DF0929" w:rsidRDefault="00C0603C" w:rsidP="00DF092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C0603C" w:rsidRPr="00A55DD8" w14:paraId="79C98688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4B5E1B" w14:textId="287D6111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4C6603EE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B19E4D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A55DD8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912A579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1B62E0F6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CFFAE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C0603C" w:rsidRPr="00A55DD8" w14:paraId="320C7B38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3B04D2" w14:textId="6D083F35" w:rsidR="00C0603C" w:rsidRPr="00A55DD8" w:rsidRDefault="00C0603C" w:rsidP="0082371A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4A34B80B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549F9" w14:textId="6CB921A2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5 MHz</w:t>
            </w:r>
            <w:r w:rsidR="008641F8">
              <w:rPr>
                <w:rFonts w:ascii="Arial" w:hAnsi="Arial" w:cs="Arial"/>
                <w:b/>
                <w:sz w:val="18"/>
                <w:szCs w:val="18"/>
              </w:rPr>
              <w:t>;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73B658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7126FC1F" w14:textId="77777777" w:rsidR="00C0603C" w:rsidRPr="00D3386B" w:rsidRDefault="00C0603C" w:rsidP="0082371A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A32D44" w14:textId="77777777" w:rsidR="00C0603C" w:rsidRPr="00D3386B" w:rsidRDefault="00C0603C" w:rsidP="0082371A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C0603C" w:rsidRPr="00A55DD8" w14:paraId="61AEE954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DFF461" w14:textId="62F843F2" w:rsidR="00C0603C" w:rsidRPr="00441EBD" w:rsidRDefault="00C0603C" w:rsidP="0082371A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>
              <w:rPr>
                <w:rFonts w:ascii="Arial" w:hAnsi="Arial" w:cs="Arial"/>
                <w:b/>
                <w:lang w:val="ru-RU"/>
              </w:rPr>
              <w:t>ПАРАМЕТРЫ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C0603C" w:rsidRPr="00A55DD8" w14:paraId="372BC393" w14:textId="77777777" w:rsidTr="00203B0A">
        <w:trPr>
          <w:trHeight w:val="360"/>
        </w:trPr>
        <w:tc>
          <w:tcPr>
            <w:tcW w:w="271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3A2F48" w14:textId="12F1AB95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6934A8FB" w14:textId="77777777" w:rsidR="00C0603C" w:rsidRDefault="00C0603C" w:rsidP="0082371A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39E7F" w14:textId="77777777" w:rsidR="00C0603C" w:rsidRDefault="00C0603C" w:rsidP="0082371A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06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1242489" w14:textId="77777777" w:rsidR="00C0603C" w:rsidRPr="00A55DD8" w:rsidRDefault="00C0603C" w:rsidP="0082371A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729A70A9" w14:textId="77777777" w:rsidR="00C0603C" w:rsidRDefault="00C0603C" w:rsidP="0082371A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E0FBE2" w14:textId="7D162976" w:rsidR="00C0603C" w:rsidRPr="00967030" w:rsidRDefault="008641F8" w:rsidP="0082371A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2.5</w:t>
            </w:r>
            <w:r w:rsidRPr="00967030">
              <w:rPr>
                <w:rFonts w:ascii="Arial" w:hAnsi="Arial" w:cs="Arial"/>
                <w:b/>
                <w:sz w:val="18"/>
                <w:szCs w:val="18"/>
                <w:lang w:val="en-US"/>
              </w:rPr>
              <w:t>-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12.50</w:t>
            </w:r>
            <w:r w:rsidRPr="00967030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mm</w:t>
            </w:r>
          </w:p>
        </w:tc>
      </w:tr>
      <w:tr w:rsidR="00C0603C" w:rsidRPr="001C292C" w14:paraId="41C890B4" w14:textId="77777777" w:rsidTr="00203B0A">
        <w:trPr>
          <w:trHeight w:val="360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4FABA44" w14:textId="56231B53" w:rsidR="00C0603C" w:rsidRPr="00A55DD8" w:rsidRDefault="00C0603C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C0603C" w:rsidRPr="001C292C" w14:paraId="45356450" w14:textId="77777777" w:rsidTr="00203B0A">
        <w:trPr>
          <w:trHeight w:val="36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664269A" w14:textId="77777777" w:rsidR="00C0603C" w:rsidRPr="004C0917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B29BA4A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5ADC6247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3B31CE0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67AA79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903A96B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C872FF5" w14:textId="77777777" w:rsidR="00C0603C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4947ABC9" w14:textId="77777777" w:rsidR="00C0603C" w:rsidRPr="00A55DD8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96196E" w14:textId="77777777" w:rsidR="00C0603C" w:rsidRPr="00352F51" w:rsidRDefault="00C0603C" w:rsidP="0082371A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625A81E0" w14:textId="77777777" w:rsidR="00C0603C" w:rsidRPr="004C0917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C0603C" w:rsidRPr="00182AFA" w14:paraId="0BDDCC18" w14:textId="77777777" w:rsidTr="00203B0A">
        <w:trPr>
          <w:trHeight w:val="36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562728" w14:textId="77777777" w:rsidR="00C0603C" w:rsidRPr="004C0917" w:rsidRDefault="00C0603C" w:rsidP="0082371A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28F80F" w14:textId="23E29262" w:rsidR="00C0603C" w:rsidRPr="008B417D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38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DL PLUS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C118B6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DDFFA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6443A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1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D426B5" w14:textId="77777777" w:rsidR="00C0603C" w:rsidRPr="00967030" w:rsidRDefault="00C0603C" w:rsidP="0082371A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8641F8" w:rsidRPr="00182AFA" w14:paraId="068E46C3" w14:textId="77777777" w:rsidTr="009E0E1F">
        <w:trPr>
          <w:trHeight w:val="440"/>
        </w:trPr>
        <w:tc>
          <w:tcPr>
            <w:tcW w:w="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EB5C21" w14:textId="77777777" w:rsidR="008641F8" w:rsidRPr="00182AFA" w:rsidRDefault="008641F8" w:rsidP="008641F8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BADBC" w14:textId="46141173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FE3D8A">
              <w:rPr>
                <w:rFonts w:ascii="Arial" w:hAnsi="Arial" w:cs="Arial"/>
              </w:rPr>
              <w:t>Step wedge calibration block</w:t>
            </w:r>
          </w:p>
        </w:tc>
        <w:tc>
          <w:tcPr>
            <w:tcW w:w="162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4E3EF" w14:textId="6F428131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A7B28">
              <w:rPr>
                <w:rFonts w:ascii="Arial" w:hAnsi="Arial" w:cs="Arial"/>
                <w:sz w:val="18"/>
              </w:rPr>
              <w:t>OLYMPUS</w:t>
            </w:r>
          </w:p>
        </w:tc>
        <w:tc>
          <w:tcPr>
            <w:tcW w:w="225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890B1B" w14:textId="25970B7F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A7B28">
              <w:rPr>
                <w:rFonts w:ascii="Arial" w:hAnsi="Arial" w:cs="Arial"/>
                <w:sz w:val="18"/>
              </w:rPr>
              <w:t>0265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 w:rsidRPr="00BA7B28">
              <w:rPr>
                <w:rFonts w:ascii="Arial" w:hAnsi="Arial" w:cs="Arial"/>
                <w:sz w:val="18"/>
              </w:rPr>
              <w:t>19</w:t>
            </w:r>
          </w:p>
        </w:tc>
        <w:tc>
          <w:tcPr>
            <w:tcW w:w="21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C0F5C" w14:textId="77777777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22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5FC55" w14:textId="77777777" w:rsidR="008641F8" w:rsidRPr="00967030" w:rsidRDefault="008641F8" w:rsidP="008641F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C0603C" w:rsidRPr="00313FFC" w14:paraId="377EF682" w14:textId="77777777" w:rsidTr="00DF0929">
        <w:trPr>
          <w:trHeight w:val="3644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B3D6050" w14:textId="25F4EB5B" w:rsidR="00C0603C" w:rsidRPr="00483318" w:rsidRDefault="00C0603C" w:rsidP="0082371A">
            <w:pPr>
              <w:spacing w:before="120"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1CA49CC1" w14:textId="399C8CBA" w:rsidR="00C0603C" w:rsidRPr="002E4F47" w:rsidRDefault="00C0603C" w:rsidP="0082371A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5A6BAE">
              <w:rPr>
                <w:rFonts w:ascii="Arial" w:hAnsi="Arial" w:cs="Arial"/>
                <w:sz w:val="18"/>
                <w:szCs w:val="18"/>
              </w:rPr>
              <w:t>Ech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t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echo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UT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technique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was</w:t>
            </w:r>
            <w:r w:rsidRPr="005A6BAE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5A6BAE">
              <w:rPr>
                <w:rFonts w:ascii="Arial" w:hAnsi="Arial" w:cs="Arial"/>
                <w:sz w:val="18"/>
                <w:szCs w:val="18"/>
              </w:rPr>
              <w:t>used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14:paraId="59D4984A" w14:textId="247401A1" w:rsidR="009E0E1F" w:rsidRPr="00A02D30" w:rsidRDefault="00C0603C" w:rsidP="00A02D30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 on Sou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We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as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,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Ex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an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Intrado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related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to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object</w:t>
            </w:r>
            <w:r w:rsidRPr="007E5240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 w:rsidRPr="007E5240">
              <w:rPr>
                <w:rFonts w:ascii="Arial" w:hAnsi="Arial" w:cs="Arial"/>
                <w:bCs/>
                <w:sz w:val="18"/>
                <w:szCs w:val="18"/>
                <w:lang w:val="en-US"/>
              </w:rPr>
              <w:t>position</w:t>
            </w:r>
            <w:r w:rsidRPr="007E5240"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29A4EF59" w14:textId="629B6B7F" w:rsidR="00C0603C" w:rsidRPr="00174471" w:rsidRDefault="00C0603C" w:rsidP="0082371A">
            <w:pPr>
              <w:tabs>
                <w:tab w:val="left" w:pos="3594"/>
              </w:tabs>
              <w:rPr>
                <w:rFonts w:ascii="Arial" w:hAnsi="Arial" w:cs="Arial"/>
                <w:sz w:val="18"/>
                <w:szCs w:val="18"/>
                <w:lang w:val="en-US"/>
              </w:rPr>
            </w:pPr>
          </w:p>
        </w:tc>
      </w:tr>
      <w:tr w:rsidR="00C0603C" w:rsidRPr="00A55DD8" w14:paraId="2605B932" w14:textId="77777777" w:rsidTr="00203B0A">
        <w:trPr>
          <w:trHeight w:val="64"/>
        </w:trPr>
        <w:tc>
          <w:tcPr>
            <w:tcW w:w="10938" w:type="dxa"/>
            <w:gridSpan w:val="2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3B684" w14:textId="723E53E0" w:rsidR="00C0603C" w:rsidRPr="00A55DD8" w:rsidRDefault="00C0603C" w:rsidP="0082371A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8331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A55DD8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  <w:p w14:paraId="1B3D9EE7" w14:textId="7677E815" w:rsidR="00C0603C" w:rsidRPr="004C0917" w:rsidRDefault="00C0603C" w:rsidP="0082371A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-not applicable.</w:t>
            </w:r>
            <w:r w:rsidR="00FB6465">
              <w:rPr>
                <w:noProof/>
              </w:rPr>
              <w:t xml:space="preserve"> </w:t>
            </w:r>
          </w:p>
        </w:tc>
      </w:tr>
      <w:tr w:rsidR="00203B0A" w:rsidRPr="00464DC6" w14:paraId="6557632C" w14:textId="77777777" w:rsidTr="009E0E1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41"/>
          <w:tblHeader/>
        </w:trPr>
        <w:tc>
          <w:tcPr>
            <w:tcW w:w="10924" w:type="dxa"/>
            <w:gridSpan w:val="26"/>
            <w:shd w:val="clear" w:color="auto" w:fill="F2F2F2" w:themeFill="background1" w:themeFillShade="F2"/>
            <w:vAlign w:val="center"/>
          </w:tcPr>
          <w:p w14:paraId="423E267D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203B0A" w:rsidRPr="001C292C" w14:paraId="7064B204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041"/>
          <w:tblHeader/>
        </w:trPr>
        <w:tc>
          <w:tcPr>
            <w:tcW w:w="1114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6484800D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 </w:t>
            </w:r>
          </w:p>
        </w:tc>
        <w:tc>
          <w:tcPr>
            <w:tcW w:w="990" w:type="dxa"/>
            <w:shd w:val="clear" w:color="auto" w:fill="F2F2F2" w:themeFill="background1" w:themeFillShade="F2"/>
            <w:textDirection w:val="btLr"/>
            <w:vAlign w:val="center"/>
          </w:tcPr>
          <w:p w14:paraId="4A31503C" w14:textId="77777777" w:rsidR="00203B0A" w:rsidRPr="00464DC6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0DFDBA5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gridSpan w:val="4"/>
            <w:shd w:val="clear" w:color="auto" w:fill="F2F2F2" w:themeFill="background1" w:themeFillShade="F2"/>
            <w:textDirection w:val="btLr"/>
            <w:vAlign w:val="center"/>
          </w:tcPr>
          <w:p w14:paraId="06FA3E95" w14:textId="77777777" w:rsidR="00203B0A" w:rsidRPr="00464DC6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93F945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72AF958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36AC64BC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1004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0EA149E1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5C9BFE73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677D6714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50E85A48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Юг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7CDC6B32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F0964B6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1669643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436AAD5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, мм</w:t>
            </w:r>
          </w:p>
        </w:tc>
        <w:tc>
          <w:tcPr>
            <w:tcW w:w="811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20449C33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03291CCF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, мм</w:t>
            </w:r>
          </w:p>
        </w:tc>
        <w:tc>
          <w:tcPr>
            <w:tcW w:w="810" w:type="dxa"/>
            <w:gridSpan w:val="2"/>
            <w:shd w:val="clear" w:color="auto" w:fill="F2F2F2" w:themeFill="background1" w:themeFillShade="F2"/>
            <w:textDirection w:val="btLr"/>
            <w:vAlign w:val="center"/>
          </w:tcPr>
          <w:p w14:paraId="5B42E13A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FC75879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, мм</w:t>
            </w:r>
          </w:p>
        </w:tc>
        <w:tc>
          <w:tcPr>
            <w:tcW w:w="811" w:type="dxa"/>
            <w:gridSpan w:val="3"/>
            <w:shd w:val="clear" w:color="auto" w:fill="F2F2F2" w:themeFill="background1" w:themeFillShade="F2"/>
            <w:textDirection w:val="btLr"/>
            <w:vAlign w:val="center"/>
          </w:tcPr>
          <w:p w14:paraId="0D99E1BE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375E9F2" w14:textId="77777777" w:rsidR="00203B0A" w:rsidRPr="009F41D2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из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3D9CE465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6F2DDB8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791" w:type="dxa"/>
            <w:shd w:val="clear" w:color="auto" w:fill="F2F2F2" w:themeFill="background1" w:themeFillShade="F2"/>
            <w:textDirection w:val="btLr"/>
            <w:vAlign w:val="center"/>
          </w:tcPr>
          <w:p w14:paraId="6E30AC50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C4F7C69" w14:textId="77777777" w:rsidR="00203B0A" w:rsidRPr="00D6379D" w:rsidRDefault="00203B0A" w:rsidP="0082371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8B3644" w:rsidRPr="00464DC6" w14:paraId="5061B7BF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 w:val="restart"/>
            <w:textDirection w:val="btLr"/>
            <w:vAlign w:val="center"/>
          </w:tcPr>
          <w:p w14:paraId="564F4C56" w14:textId="60F0A668" w:rsidR="008B3644" w:rsidRPr="009654B7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2</w:t>
            </w: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33111AF9" w14:textId="77777777" w:rsidR="008B3644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  <w:p w14:paraId="479CFA66" w14:textId="290D29DC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Pipe</w:t>
            </w:r>
          </w:p>
        </w:tc>
        <w:tc>
          <w:tcPr>
            <w:tcW w:w="630" w:type="dxa"/>
            <w:gridSpan w:val="4"/>
            <w:vAlign w:val="center"/>
          </w:tcPr>
          <w:p w14:paraId="6C3EE947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 w:val="restart"/>
            <w:vAlign w:val="center"/>
          </w:tcPr>
          <w:p w14:paraId="44883AE9" w14:textId="325F02F1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</w:rPr>
              <w:t>6”</w:t>
            </w:r>
          </w:p>
        </w:tc>
        <w:tc>
          <w:tcPr>
            <w:tcW w:w="1004" w:type="dxa"/>
            <w:gridSpan w:val="3"/>
            <w:vMerge w:val="restart"/>
            <w:vAlign w:val="center"/>
          </w:tcPr>
          <w:p w14:paraId="3948C8B3" w14:textId="6D9BA454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  <w:t>7.11</w:t>
            </w:r>
          </w:p>
        </w:tc>
        <w:tc>
          <w:tcPr>
            <w:tcW w:w="810" w:type="dxa"/>
            <w:gridSpan w:val="2"/>
            <w:vAlign w:val="center"/>
          </w:tcPr>
          <w:p w14:paraId="38483C84" w14:textId="39AD2AF8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646645A" w14:textId="03A27A03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584A6B7" w14:textId="5A3B7E4E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CFC820A" w14:textId="122E3E70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51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E157F05" w14:textId="5A10B38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4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9B69DEF" w14:textId="2B5100CB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5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DD5BFBA" w14:textId="476AD44C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C291D9B" w14:textId="685F51A1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</w:tr>
      <w:tr w:rsidR="008B3644" w:rsidRPr="00464DC6" w14:paraId="5CD365B3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3D868B27" w14:textId="77777777" w:rsidR="008B3644" w:rsidRPr="00027D18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6D9536C6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0634172" w14:textId="0104F483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4AD25B1A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02FDC020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BC050A2" w14:textId="43563E11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BE23BDB" w14:textId="0B2F6BFB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11F2BB5" w14:textId="03F11683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3DC8F01" w14:textId="11118156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58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0F66E173" w14:textId="121FAB35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8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8E3A236" w14:textId="38413C1A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7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FD2DC9D" w14:textId="2BCB8E84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7665B8F" w14:textId="3B272F8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</w:tr>
      <w:tr w:rsidR="008B3644" w:rsidRPr="00464DC6" w14:paraId="45AD8EB4" w14:textId="77777777" w:rsidTr="00B548C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6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54158F80" w14:textId="77777777" w:rsidR="008B3644" w:rsidRPr="00027D18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5A2F0D19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A164BA0" w14:textId="3624F95E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24602746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17CF5C5C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0916E42E" w14:textId="5E97E113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E3C7960" w14:textId="354E3A13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109285A" w14:textId="1F6E6555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75DBB51" w14:textId="77EF37C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88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1E7FC3A" w14:textId="6B7685D8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8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BC40E4A" w14:textId="431FE551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8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B652931" w14:textId="695806A4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2E9FD76" w14:textId="7103BA49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</w:tr>
      <w:tr w:rsidR="008B3644" w:rsidRPr="00464DC6" w14:paraId="1DD5CD3C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23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0BB2DCA6" w14:textId="77777777" w:rsidR="008B3644" w:rsidRPr="00027D18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04641671" w14:textId="4DCBD26A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4</w:t>
            </w:r>
          </w:p>
          <w:p w14:paraId="67C78519" w14:textId="0EBDA480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6C4A0425" w14:textId="437F5255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/>
            <w:vAlign w:val="center"/>
          </w:tcPr>
          <w:p w14:paraId="6E8DE724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54E938E7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1238D441" w14:textId="77AAF9F4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9338F64" w14:textId="7543FA3A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A10B7A2" w14:textId="527BD175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96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E61A68E" w14:textId="4B8FA8DA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22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733F7438" w14:textId="25B9ED21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45A71FE" w14:textId="68CACC79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CD3FB9B" w14:textId="3ED25486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18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6B685D72" w14:textId="6ADDDC97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26</w:t>
            </w:r>
          </w:p>
        </w:tc>
      </w:tr>
      <w:tr w:rsidR="008B3644" w:rsidRPr="00464DC6" w14:paraId="72D3D225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41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54998A6F" w14:textId="77777777" w:rsidR="008B3644" w:rsidRPr="00027D18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160B9D0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6C53336" w14:textId="06865B41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264A5F82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0E3EBD3F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17EEC426" w14:textId="4BE37530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DE7AA5D" w14:textId="70137E7D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B7F9357" w14:textId="5871C44D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7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8445D79" w14:textId="09109D30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9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1C2E850" w14:textId="471334B8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4D571A7B" w14:textId="46DA4CD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19FBD39" w14:textId="0C477C7F" w:rsidR="008B3644" w:rsidRPr="00CE5FB7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94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082AF3B3" w14:textId="54C46AE9" w:rsidR="008B3644" w:rsidRPr="00CE5FB7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70</w:t>
            </w:r>
          </w:p>
        </w:tc>
      </w:tr>
      <w:tr w:rsidR="008B3644" w:rsidRPr="00464DC6" w14:paraId="68E1B762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59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1A169FF2" w14:textId="77777777" w:rsidR="008B3644" w:rsidRPr="00027D18" w:rsidRDefault="008B3644" w:rsidP="00CE5FB7">
            <w:pPr>
              <w:jc w:val="center"/>
              <w:rPr>
                <w:rFonts w:ascii="Arial" w:hAnsi="Arial" w:cs="Arial"/>
                <w:b/>
                <w:bCs/>
                <w:lang w:val="en-US" w:eastAsia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7102C301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1FFF121" w14:textId="59420064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22D24AE5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788FE6BD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4393DFAA" w14:textId="36E86943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AF8521B" w14:textId="0D1AFFE4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43728503" w14:textId="2F710F04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7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B65AE91" w14:textId="6F4C6C48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11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26E6A86D" w14:textId="3FC381D8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9D81677" w14:textId="4A5900DA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1E2CE43" w14:textId="3894AE21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19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250FC412" w14:textId="26983E88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91</w:t>
            </w:r>
          </w:p>
        </w:tc>
      </w:tr>
      <w:tr w:rsidR="008B3644" w:rsidRPr="00464DC6" w14:paraId="07EDBC46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49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4FD2FEB7" w14:textId="0B2CCC76" w:rsidR="008B3644" w:rsidRDefault="008B3644" w:rsidP="00CE5FB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20C6ADDB" w14:textId="4F8CC113" w:rsidR="008B3644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0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5</w:t>
            </w:r>
          </w:p>
          <w:p w14:paraId="688D091B" w14:textId="01086D06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Pipe</w:t>
            </w:r>
          </w:p>
        </w:tc>
        <w:tc>
          <w:tcPr>
            <w:tcW w:w="630" w:type="dxa"/>
            <w:gridSpan w:val="4"/>
            <w:vAlign w:val="center"/>
          </w:tcPr>
          <w:p w14:paraId="05A32D33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/>
            <w:vAlign w:val="center"/>
          </w:tcPr>
          <w:p w14:paraId="6009AF94" w14:textId="580CCB4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6EA1A77D" w14:textId="0A40190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4AA367BC" w14:textId="1179B874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1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9CF84EA" w14:textId="3C9CE735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45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92AFB3F" w14:textId="0D9F0789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38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0F56BA3" w14:textId="71C8C7AF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56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22F3E8F" w14:textId="1E04D2EB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397FAE9E" w14:textId="3A1C4362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25AC5DA" w14:textId="4244F1C0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1F652FF6" w14:textId="69FB1F66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</w:tr>
      <w:tr w:rsidR="008B3644" w:rsidRPr="00464DC6" w14:paraId="4BC6133E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94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421E9F8E" w14:textId="77777777" w:rsidR="008B3644" w:rsidRDefault="008B3644" w:rsidP="00CE5FB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2BDBE09B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2D4461DE" w14:textId="14847B39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336B4708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3590DF64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11D6BEDF" w14:textId="417E6E78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94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66525AF" w14:textId="6A5EA3A9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1639F04" w14:textId="4606EE55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26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5D81A6C" w14:textId="380E178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64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4E7A5D07" w14:textId="6951E16A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474FAD6F" w14:textId="05417F0C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6BD57A3" w14:textId="61F08549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38D7D9AA" w14:textId="63363DA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</w:tr>
      <w:tr w:rsidR="008B3644" w:rsidRPr="00464DC6" w14:paraId="3BFF4BA2" w14:textId="77777777" w:rsidTr="00DF09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380"/>
        </w:trPr>
        <w:tc>
          <w:tcPr>
            <w:tcW w:w="1114" w:type="dxa"/>
            <w:gridSpan w:val="2"/>
            <w:vMerge/>
            <w:textDirection w:val="btLr"/>
            <w:vAlign w:val="center"/>
          </w:tcPr>
          <w:p w14:paraId="3A54B174" w14:textId="77777777" w:rsidR="008B3644" w:rsidRDefault="008B3644" w:rsidP="00CE5FB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5E287BB7" w14:textId="77777777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521F0DBF" w14:textId="39780456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0C5F324E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3B198C9D" w14:textId="77777777" w:rsidR="008B3644" w:rsidRPr="00457CF2" w:rsidRDefault="008B3644" w:rsidP="00CE5FB7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E34384D" w14:textId="224652CA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80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1460D6F0" w14:textId="435BAB85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7.4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2227D6B" w14:textId="72584B7D" w:rsidR="008B3644" w:rsidRPr="0040398A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23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0324F9B" w14:textId="047A23F9" w:rsidR="008B3644" w:rsidRPr="00457CF2" w:rsidRDefault="008B3644" w:rsidP="00CE5FB7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7.67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0524D011" w14:textId="3CB3932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04EDF16" w14:textId="5021F871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CD130B3" w14:textId="32E8EEDD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20461779" w14:textId="2D206609" w:rsidR="008B3644" w:rsidRPr="00457CF2" w:rsidRDefault="008B3644" w:rsidP="00CE5FB7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</w:tr>
      <w:tr w:rsidR="008B3644" w:rsidRPr="00464DC6" w14:paraId="06119611" w14:textId="77777777" w:rsidTr="0040398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539"/>
        </w:trPr>
        <w:tc>
          <w:tcPr>
            <w:tcW w:w="1114" w:type="dxa"/>
            <w:gridSpan w:val="2"/>
            <w:vMerge w:val="restart"/>
            <w:textDirection w:val="btLr"/>
            <w:vAlign w:val="center"/>
          </w:tcPr>
          <w:p w14:paraId="0CE7B880" w14:textId="77777777" w:rsidR="008B3644" w:rsidRPr="00DF0929" w:rsidRDefault="008B3644" w:rsidP="008B364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1</w:t>
            </w:r>
          </w:p>
          <w:p w14:paraId="5717A6C6" w14:textId="17C21D38" w:rsidR="008B3644" w:rsidRPr="0040398A" w:rsidRDefault="008B3644" w:rsidP="008B3644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990" w:type="dxa"/>
            <w:vMerge w:val="restart"/>
            <w:shd w:val="clear" w:color="auto" w:fill="auto"/>
            <w:vAlign w:val="center"/>
          </w:tcPr>
          <w:p w14:paraId="4165F15E" w14:textId="3CECF0BF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CML-</w:t>
            </w: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04</w:t>
            </w:r>
          </w:p>
          <w:p w14:paraId="7EE96B27" w14:textId="2CBCE39A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Elbow</w:t>
            </w:r>
          </w:p>
        </w:tc>
        <w:tc>
          <w:tcPr>
            <w:tcW w:w="630" w:type="dxa"/>
            <w:gridSpan w:val="4"/>
            <w:vAlign w:val="center"/>
          </w:tcPr>
          <w:p w14:paraId="5BC0A65C" w14:textId="77777777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1</w:t>
            </w:r>
          </w:p>
        </w:tc>
        <w:tc>
          <w:tcPr>
            <w:tcW w:w="720" w:type="dxa"/>
            <w:vMerge/>
            <w:vAlign w:val="center"/>
          </w:tcPr>
          <w:p w14:paraId="08BB068B" w14:textId="26FD500C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09F6C449" w14:textId="5EF4A8B6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AD4EA6D" w14:textId="70AF15F2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532437F" w14:textId="07E9E32C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64542831" w14:textId="651DCB8C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2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0B96BD77" w14:textId="2C23BE26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51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30EF33A8" w14:textId="3C3125C3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39D7B10" w14:textId="44828075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B86F625" w14:textId="5A3A26B2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5.55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739DC168" w14:textId="62944A86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40</w:t>
            </w:r>
          </w:p>
        </w:tc>
      </w:tr>
      <w:tr w:rsidR="008B3644" w:rsidRPr="00464DC6" w14:paraId="796E27A8" w14:textId="77777777" w:rsidTr="0040398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575"/>
        </w:trPr>
        <w:tc>
          <w:tcPr>
            <w:tcW w:w="1114" w:type="dxa"/>
            <w:gridSpan w:val="2"/>
            <w:vMerge/>
            <w:vAlign w:val="center"/>
          </w:tcPr>
          <w:p w14:paraId="6BB6B136" w14:textId="77777777" w:rsidR="008B3644" w:rsidRPr="00464DC6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5AB956CE" w14:textId="77777777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3441626" w14:textId="77777777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2</w:t>
            </w:r>
          </w:p>
        </w:tc>
        <w:tc>
          <w:tcPr>
            <w:tcW w:w="720" w:type="dxa"/>
            <w:vMerge/>
            <w:vAlign w:val="center"/>
          </w:tcPr>
          <w:p w14:paraId="36126634" w14:textId="77777777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7AE7ADC8" w14:textId="77777777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2502CA25" w14:textId="32BCC502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711A3E9" w14:textId="0EDEB625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7ACA23DE" w14:textId="2F6DC243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02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7CEF02A" w14:textId="558A89B4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51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18E0401F" w14:textId="5D86E171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6E0895F6" w14:textId="1A839D32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A6E011E" w14:textId="03EB6D4F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492DB463" w14:textId="301BF35D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54</w:t>
            </w:r>
          </w:p>
        </w:tc>
      </w:tr>
      <w:tr w:rsidR="008B3644" w:rsidRPr="00464DC6" w14:paraId="378989E7" w14:textId="77777777" w:rsidTr="0040398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rPr>
          <w:gridBefore w:val="1"/>
          <w:wBefore w:w="14" w:type="dxa"/>
          <w:cantSplit/>
          <w:trHeight w:val="575"/>
        </w:trPr>
        <w:tc>
          <w:tcPr>
            <w:tcW w:w="1114" w:type="dxa"/>
            <w:gridSpan w:val="2"/>
            <w:vMerge/>
            <w:vAlign w:val="center"/>
          </w:tcPr>
          <w:p w14:paraId="11F4553D" w14:textId="77777777" w:rsidR="008B3644" w:rsidRPr="00464DC6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990" w:type="dxa"/>
            <w:vMerge/>
            <w:shd w:val="clear" w:color="auto" w:fill="auto"/>
            <w:vAlign w:val="center"/>
          </w:tcPr>
          <w:p w14:paraId="6576CCB7" w14:textId="77777777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630" w:type="dxa"/>
            <w:gridSpan w:val="4"/>
            <w:vAlign w:val="center"/>
          </w:tcPr>
          <w:p w14:paraId="1998743B" w14:textId="77777777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 w:rsidRPr="00457CF2">
              <w:rPr>
                <w:rFonts w:ascii="Arial" w:hAnsi="Arial" w:cs="Arial"/>
                <w:bCs/>
                <w:sz w:val="16"/>
                <w:szCs w:val="16"/>
                <w:lang w:val="en-US"/>
              </w:rPr>
              <w:t>3</w:t>
            </w:r>
          </w:p>
        </w:tc>
        <w:tc>
          <w:tcPr>
            <w:tcW w:w="720" w:type="dxa"/>
            <w:vMerge/>
            <w:vAlign w:val="center"/>
          </w:tcPr>
          <w:p w14:paraId="08AFB68E" w14:textId="77777777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1004" w:type="dxa"/>
            <w:gridSpan w:val="3"/>
            <w:vMerge/>
            <w:vAlign w:val="center"/>
          </w:tcPr>
          <w:p w14:paraId="57FB2520" w14:textId="77777777" w:rsidR="008B3644" w:rsidRPr="00457CF2" w:rsidRDefault="008B3644" w:rsidP="008B3644">
            <w:pPr>
              <w:jc w:val="center"/>
              <w:rPr>
                <w:rFonts w:ascii="Arial" w:hAnsi="Arial" w:cs="Arial"/>
                <w:bCs/>
                <w:color w:val="000000" w:themeColor="text1"/>
                <w:sz w:val="16"/>
                <w:szCs w:val="16"/>
              </w:rPr>
            </w:pPr>
          </w:p>
        </w:tc>
        <w:tc>
          <w:tcPr>
            <w:tcW w:w="810" w:type="dxa"/>
            <w:gridSpan w:val="2"/>
            <w:vAlign w:val="center"/>
          </w:tcPr>
          <w:p w14:paraId="58CC17A9" w14:textId="10FE69CF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28B4A2D6" w14:textId="0B2DDECD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34D7A98F" w14:textId="6E8B0F79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11</w:t>
            </w:r>
          </w:p>
        </w:tc>
        <w:tc>
          <w:tcPr>
            <w:tcW w:w="811" w:type="dxa"/>
            <w:gridSpan w:val="2"/>
            <w:shd w:val="clear" w:color="auto" w:fill="auto"/>
            <w:vAlign w:val="center"/>
          </w:tcPr>
          <w:p w14:paraId="5090A72B" w14:textId="03C6EF22" w:rsidR="008B3644" w:rsidRPr="00457CF2" w:rsidRDefault="008B3644" w:rsidP="008B3644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  <w:lang w:val="en-US"/>
              </w:rPr>
              <w:t>6.35</w:t>
            </w:r>
          </w:p>
        </w:tc>
        <w:tc>
          <w:tcPr>
            <w:tcW w:w="810" w:type="dxa"/>
            <w:gridSpan w:val="2"/>
            <w:shd w:val="clear" w:color="auto" w:fill="auto"/>
            <w:vAlign w:val="center"/>
          </w:tcPr>
          <w:p w14:paraId="5869FCC1" w14:textId="46324548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-</w:t>
            </w:r>
          </w:p>
        </w:tc>
        <w:tc>
          <w:tcPr>
            <w:tcW w:w="811" w:type="dxa"/>
            <w:gridSpan w:val="3"/>
            <w:shd w:val="clear" w:color="auto" w:fill="auto"/>
            <w:vAlign w:val="center"/>
          </w:tcPr>
          <w:p w14:paraId="751253AC" w14:textId="1198A4E4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Cs/>
                <w:color w:val="0D0D0D" w:themeColor="text1" w:themeTint="F2"/>
                <w:sz w:val="16"/>
                <w:szCs w:val="16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B20EC56" w14:textId="7D0AAA26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5.45</w:t>
            </w:r>
          </w:p>
        </w:tc>
        <w:tc>
          <w:tcPr>
            <w:tcW w:w="791" w:type="dxa"/>
            <w:shd w:val="clear" w:color="auto" w:fill="auto"/>
            <w:vAlign w:val="center"/>
          </w:tcPr>
          <w:p w14:paraId="19178D04" w14:textId="56200F71" w:rsidR="008B3644" w:rsidRPr="00457CF2" w:rsidRDefault="008B3644" w:rsidP="008B3644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>
              <w:rPr>
                <w:rFonts w:ascii="Arial" w:hAnsi="Arial" w:cs="Arial"/>
                <w:bCs/>
                <w:sz w:val="16"/>
                <w:szCs w:val="16"/>
              </w:rPr>
              <w:t>6.12</w:t>
            </w:r>
          </w:p>
        </w:tc>
      </w:tr>
    </w:tbl>
    <w:p w14:paraId="6D7EFAC2" w14:textId="77777777" w:rsidR="00203B0A" w:rsidRPr="00652371" w:rsidRDefault="00203B0A">
      <w:pPr>
        <w:rPr>
          <w:lang w:val="ru-RU"/>
        </w:rPr>
      </w:pPr>
    </w:p>
    <w:p w14:paraId="377E126C" w14:textId="0649CD20" w:rsidR="004E6084" w:rsidRPr="00652371" w:rsidRDefault="004E6084">
      <w:pPr>
        <w:rPr>
          <w:sz w:val="18"/>
          <w:szCs w:val="18"/>
          <w:lang w:val="ru-RU"/>
        </w:rPr>
      </w:pPr>
      <w:r w:rsidRPr="00652371">
        <w:rPr>
          <w:sz w:val="18"/>
          <w:szCs w:val="18"/>
          <w:lang w:val="ru-RU"/>
        </w:rPr>
        <w:t xml:space="preserve"> </w:t>
      </w:r>
    </w:p>
    <w:p w14:paraId="4081430E" w14:textId="1F3CC1E1" w:rsidR="001B6F18" w:rsidRPr="00652371" w:rsidRDefault="001B6F18">
      <w:pPr>
        <w:rPr>
          <w:sz w:val="18"/>
          <w:szCs w:val="18"/>
          <w:lang w:val="ru-RU"/>
        </w:rPr>
      </w:pPr>
    </w:p>
    <w:p w14:paraId="236FB61E" w14:textId="0FAA5FE3" w:rsidR="00FD602A" w:rsidRPr="00652371" w:rsidRDefault="00FD602A">
      <w:pPr>
        <w:rPr>
          <w:sz w:val="18"/>
          <w:szCs w:val="18"/>
          <w:lang w:val="ru-RU"/>
        </w:rPr>
      </w:pPr>
    </w:p>
    <w:p w14:paraId="162D49C7" w14:textId="77777777" w:rsidR="00FD602A" w:rsidRPr="00652371" w:rsidRDefault="00FD602A">
      <w:pPr>
        <w:rPr>
          <w:sz w:val="18"/>
          <w:szCs w:val="18"/>
          <w:lang w:val="ru-RU"/>
        </w:rPr>
      </w:pPr>
    </w:p>
    <w:tbl>
      <w:tblPr>
        <w:tblW w:w="10935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87"/>
        <w:gridCol w:w="2340"/>
        <w:gridCol w:w="1260"/>
        <w:gridCol w:w="2340"/>
        <w:gridCol w:w="1350"/>
        <w:gridCol w:w="2258"/>
      </w:tblGrid>
      <w:tr w:rsidR="00E74DE3" w:rsidRPr="00E74DE3" w14:paraId="4EDA878D" w14:textId="77777777" w:rsidTr="007F56CD">
        <w:trPr>
          <w:trHeight w:val="282"/>
        </w:trPr>
        <w:tc>
          <w:tcPr>
            <w:tcW w:w="3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6A39E9" w14:paraId="751500B0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548B906B" w:rsidR="006A39E9" w:rsidRPr="00930427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Zhuravlyov Sergey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31C4D39E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661C77CB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6A39E9" w:rsidRPr="00930427" w:rsidRDefault="006A39E9" w:rsidP="006A39E9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6A39E9" w:rsidRPr="00576240" w:rsidRDefault="006A39E9" w:rsidP="006A39E9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1B8F2069" w14:textId="77777777" w:rsidTr="006A39E9">
        <w:trPr>
          <w:trHeight w:val="28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0222" w14:textId="427A3555" w:rsidR="006A39E9" w:rsidRPr="00395CE9" w:rsidRDefault="006A39E9" w:rsidP="006A39E9">
            <w:pPr>
              <w:rPr>
                <w:rFonts w:ascii="Arial" w:hAnsi="Arial" w:cs="Arial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03.12.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46B996A2" w:rsidR="006A39E9" w:rsidRPr="00576240" w:rsidRDefault="00457CF2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3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6A39E9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  <w:tr w:rsidR="006A39E9" w14:paraId="24273C53" w14:textId="77777777" w:rsidTr="006A39E9">
        <w:trPr>
          <w:trHeight w:val="255"/>
        </w:trPr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DB1863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5C43694D" w14:textId="77777777" w:rsidR="006A39E9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52DB221" w14:textId="3661AEC7" w:rsidR="006A39E9" w:rsidRDefault="006A39E9" w:rsidP="006A39E9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UT L II cert. No. </w:t>
            </w:r>
            <w:r>
              <w:rPr>
                <w:rFonts w:ascii="Arial" w:hAnsi="Arial"/>
                <w:sz w:val="18"/>
                <w:szCs w:val="18"/>
              </w:rPr>
              <w:t>63-05-19</w:t>
            </w:r>
          </w:p>
          <w:p w14:paraId="2096696E" w14:textId="3FB81849" w:rsidR="006A39E9" w:rsidRPr="00930427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expire date: 28.05.20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5776AE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770C342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0B9BD" w14:textId="77777777" w:rsidR="006A39E9" w:rsidRDefault="006A39E9" w:rsidP="006A39E9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/>
                <w:sz w:val="18"/>
                <w:szCs w:val="18"/>
              </w:rPr>
              <w:t>UT L II cert. No 2B 230/20</w:t>
            </w:r>
          </w:p>
          <w:p w14:paraId="26648E74" w14:textId="0972785B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y date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9C5C3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3E4D0F0" w14:textId="77777777" w:rsidR="006A39E9" w:rsidRPr="00576240" w:rsidRDefault="006A39E9" w:rsidP="006A39E9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6A39E9" w:rsidRDefault="006A39E9" w:rsidP="006A39E9">
            <w:pPr>
              <w:rPr>
                <w:lang w:val="en-US" w:eastAsia="en-US"/>
              </w:rPr>
            </w:pPr>
          </w:p>
        </w:tc>
      </w:tr>
    </w:tbl>
    <w:p w14:paraId="37FE730B" w14:textId="3B87B94B" w:rsidR="00652371" w:rsidRDefault="00652371"/>
    <w:p w14:paraId="7C6EA39D" w14:textId="58D4A997" w:rsidR="007F56CD" w:rsidRDefault="00652371">
      <w:r>
        <w:br w:type="page"/>
      </w:r>
    </w:p>
    <w:tbl>
      <w:tblPr>
        <w:tblW w:w="10933" w:type="dxa"/>
        <w:tblInd w:w="-5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3"/>
      </w:tblGrid>
      <w:tr w:rsidR="00B22438" w:rsidRPr="00124CC4" w14:paraId="43450A63" w14:textId="77777777" w:rsidTr="007F56CD">
        <w:trPr>
          <w:cantSplit/>
          <w:trHeight w:val="424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665F7F3" w14:textId="77777777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70E6046F" w14:textId="77777777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A7ECD" w:rsidRPr="00BD27E5" w14:paraId="5D60CD47" w14:textId="77777777" w:rsidTr="00A011C9">
        <w:trPr>
          <w:cantSplit/>
          <w:trHeight w:val="4986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1E1C574" w14:textId="28ED5B0F" w:rsidR="007A7ECD" w:rsidRPr="00BD27E5" w:rsidRDefault="0040398A" w:rsidP="000C3CD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40B25FD2" wp14:editId="546498E5">
                  <wp:extent cx="5307371" cy="3749040"/>
                  <wp:effectExtent l="0" t="0" r="762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07371" cy="3749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11C9" w:rsidRPr="00BD27E5" w14:paraId="7CD3F818" w14:textId="77777777" w:rsidTr="00457CF2">
        <w:trPr>
          <w:cantSplit/>
          <w:trHeight w:val="150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18512A64" w14:textId="5B7C48DB" w:rsidR="00A011C9" w:rsidRPr="00457CF2" w:rsidRDefault="0040398A" w:rsidP="00457CF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2</w:t>
            </w:r>
          </w:p>
        </w:tc>
      </w:tr>
      <w:tr w:rsidR="00A011C9" w:rsidRPr="00BD27E5" w14:paraId="3F00FAD8" w14:textId="77777777" w:rsidTr="007F56CD">
        <w:trPr>
          <w:cantSplit/>
          <w:trHeight w:val="4912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vAlign w:val="center"/>
          </w:tcPr>
          <w:p w14:paraId="297D17A6" w14:textId="33E113B8" w:rsidR="00A011C9" w:rsidRDefault="0040398A" w:rsidP="000C3CD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39A586" wp14:editId="552C5513">
                  <wp:extent cx="5462378" cy="3931920"/>
                  <wp:effectExtent l="0" t="0" r="508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2378" cy="3931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3CDA" w:rsidRPr="00BD27E5" w14:paraId="08A061A6" w14:textId="77777777" w:rsidTr="00835209">
        <w:trPr>
          <w:cantSplit/>
          <w:trHeight w:val="89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A278183" w14:textId="0B08B802" w:rsidR="00A011C9" w:rsidRPr="0040398A" w:rsidRDefault="0040398A" w:rsidP="0040398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DF0929">
              <w:rPr>
                <w:rFonts w:ascii="Arial" w:hAnsi="Arial" w:cs="Arial"/>
                <w:b/>
                <w:sz w:val="18"/>
                <w:szCs w:val="18"/>
                <w:lang w:val="en-US"/>
              </w:rPr>
              <w:t>A1-2102-PO-033-6-A13-WN KE01-A1-210-PO-P-DI-8097-051</w:t>
            </w:r>
          </w:p>
        </w:tc>
      </w:tr>
    </w:tbl>
    <w:p w14:paraId="1FEAE8C5" w14:textId="1B69B799" w:rsidR="008A496D" w:rsidRDefault="008A496D" w:rsidP="000C3CDA">
      <w:pPr>
        <w:rPr>
          <w:rFonts w:ascii="Arial" w:hAnsi="Arial" w:cs="Arial"/>
        </w:rPr>
      </w:pPr>
    </w:p>
    <w:sectPr w:rsidR="008A496D" w:rsidSect="00836C6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23103C" w14:textId="77777777" w:rsidR="00DF0929" w:rsidRDefault="00DF0929" w:rsidP="00600615">
      <w:pPr>
        <w:pStyle w:val="Header"/>
      </w:pPr>
      <w:r>
        <w:separator/>
      </w:r>
    </w:p>
  </w:endnote>
  <w:endnote w:type="continuationSeparator" w:id="0">
    <w:p w14:paraId="37F0CBE2" w14:textId="77777777" w:rsidR="00DF0929" w:rsidRDefault="00DF0929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AB55F" w14:textId="77777777" w:rsidR="001C292C" w:rsidRDefault="001C292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77AF4" w14:textId="77777777" w:rsidR="001C292C" w:rsidRDefault="001C292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449F1" w14:textId="77777777" w:rsidR="001C292C" w:rsidRDefault="001C2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BC9489" w14:textId="77777777" w:rsidR="00DF0929" w:rsidRDefault="00DF0929" w:rsidP="00600615">
      <w:pPr>
        <w:pStyle w:val="Header"/>
      </w:pPr>
      <w:r>
        <w:separator/>
      </w:r>
    </w:p>
  </w:footnote>
  <w:footnote w:type="continuationSeparator" w:id="0">
    <w:p w14:paraId="5044A54D" w14:textId="77777777" w:rsidR="00DF0929" w:rsidRDefault="00DF0929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7B7CD" w14:textId="77777777" w:rsidR="001C292C" w:rsidRDefault="001C29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DF0929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DF0929" w:rsidRDefault="00DF0929" w:rsidP="00B950D4">
          <w:pPr>
            <w:pStyle w:val="Head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3D3F1DB7" w:rsidR="00DF0929" w:rsidRPr="00E15130" w:rsidRDefault="008B3644" w:rsidP="00B950D4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502712">
            <w:rPr>
              <w:noProof/>
            </w:rPr>
            <w:drawing>
              <wp:inline distT="0" distB="0" distL="0" distR="0" wp14:anchorId="3963D6E3" wp14:editId="4637A166">
                <wp:extent cx="901065" cy="1023620"/>
                <wp:effectExtent l="0" t="0" r="0" b="508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65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DF0929" w:rsidRPr="00173398" w:rsidRDefault="00DF0929" w:rsidP="00B950D4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 Kyzmet Rutledge LLP</w:t>
          </w:r>
        </w:p>
        <w:p w14:paraId="09B8C937" w14:textId="77777777" w:rsidR="00DF0929" w:rsidRDefault="00DF0929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6A Karymsakov Street, Atyrau 060000,</w:t>
          </w:r>
        </w:p>
        <w:p w14:paraId="110BFD0E" w14:textId="77777777" w:rsidR="00DF0929" w:rsidRPr="00173398" w:rsidRDefault="00DF0929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DF0929" w:rsidRPr="00173398" w:rsidRDefault="00DF0929" w:rsidP="00B950D4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F:+7 (71 22) 45 18 13</w:t>
          </w:r>
        </w:p>
        <w:p w14:paraId="1FACD61E" w14:textId="77777777" w:rsidR="00DF0929" w:rsidRPr="001C292C" w:rsidRDefault="00DF0929" w:rsidP="00B950D4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C292C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C292C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1C292C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DF0929" w:rsidRPr="001C292C" w:rsidRDefault="00DF0929" w:rsidP="00B950D4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23AB9FB1" w14:textId="77777777" w:rsidR="00DF0929" w:rsidRPr="00173398" w:rsidRDefault="00DF0929" w:rsidP="00B950D4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ТОО «Ескерт Кызмет Ратледж» </w:t>
          </w:r>
        </w:p>
        <w:p w14:paraId="0A1A0B17" w14:textId="77777777" w:rsidR="00DF0929" w:rsidRPr="00173398" w:rsidRDefault="00DF0929" w:rsidP="00B950D4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л. Карымсакова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DF0929" w:rsidRPr="00173398" w:rsidRDefault="00DF0929" w:rsidP="00B950D4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факс:+7 (7122) 45 18 13</w:t>
          </w:r>
        </w:p>
        <w:p w14:paraId="35DCF13D" w14:textId="77777777" w:rsidR="00DF0929" w:rsidRPr="00173398" w:rsidRDefault="00DF0929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DF0929" w:rsidRPr="00173398" w:rsidRDefault="00DF0929" w:rsidP="00B950D4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DF0929" w:rsidRPr="00173398" w:rsidRDefault="00DF0929" w:rsidP="00B950D4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415A6D7C" w:rsidR="00DF0929" w:rsidRPr="00002D55" w:rsidRDefault="00DF0929" w:rsidP="00B950D4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313FFC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DF0929" w:rsidRPr="00002D55" w:rsidRDefault="00DF0929" w:rsidP="00B950D4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DF0929" w:rsidRPr="00002D55" w:rsidRDefault="00DF0929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DF0929" w:rsidRPr="00002D55" w:rsidRDefault="00DF0929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DF0929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DF0929" w:rsidRPr="001620F3" w:rsidRDefault="00DF0929" w:rsidP="00B950D4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DF0929" w:rsidRPr="001620F3" w:rsidRDefault="00DF0929" w:rsidP="00B950D4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DF0929" w:rsidRPr="00173398" w:rsidRDefault="00DF0929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DF0929" w:rsidRPr="00173398" w:rsidRDefault="00DF0929" w:rsidP="00B950D4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34D6E961" w:rsidR="00DF0929" w:rsidRPr="0026256A" w:rsidRDefault="00DF0929" w:rsidP="00B950D4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en-US"/>
            </w:rPr>
          </w:pPr>
          <w:r w:rsidRPr="00C02ECC">
            <w:rPr>
              <w:rFonts w:ascii="Arial" w:hAnsi="Arial" w:cs="Arial"/>
              <w:b/>
              <w:bCs/>
              <w:sz w:val="16"/>
              <w:szCs w:val="16"/>
              <w:lang w:val="ru-RU"/>
            </w:rPr>
            <w:t>04-YKR-O</w:t>
          </w:r>
          <w:r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N</w:t>
          </w:r>
          <w:r w:rsidRPr="00C02ECC">
            <w:rPr>
              <w:rFonts w:ascii="Arial" w:hAnsi="Arial" w:cs="Arial"/>
              <w:b/>
              <w:bCs/>
              <w:sz w:val="16"/>
              <w:szCs w:val="16"/>
              <w:lang w:val="ru-RU"/>
            </w:rPr>
            <w:t>-UT-21-</w:t>
          </w:r>
          <w:r>
            <w:rPr>
              <w:rFonts w:ascii="Arial" w:hAnsi="Arial" w:cs="Arial"/>
              <w:b/>
              <w:bCs/>
              <w:sz w:val="16"/>
              <w:szCs w:val="16"/>
              <w:lang w:val="en-US"/>
            </w:rPr>
            <w:t>769</w:t>
          </w:r>
        </w:p>
      </w:tc>
    </w:tr>
    <w:tr w:rsidR="00DF0929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DF0929" w:rsidRPr="001620F3" w:rsidRDefault="00DF0929" w:rsidP="00B950D4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DF0929" w:rsidRPr="001620F3" w:rsidRDefault="00DF0929" w:rsidP="00B950D4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DF0929" w:rsidRPr="00173398" w:rsidRDefault="00DF0929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DF0929" w:rsidRPr="00173398" w:rsidRDefault="00DF0929" w:rsidP="00B950D4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45793F3B" w:rsidR="00DF0929" w:rsidRPr="00A63F83" w:rsidRDefault="00DF0929" w:rsidP="00B950D4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01</w:t>
          </w:r>
          <w:r w:rsidRPr="00313FFC">
            <w:rPr>
              <w:rFonts w:ascii="Arial" w:hAnsi="Arial" w:cs="Arial"/>
              <w:b/>
              <w:sz w:val="16"/>
              <w:szCs w:val="16"/>
            </w:rPr>
            <w:t>.</w:t>
          </w:r>
          <w:r>
            <w:rPr>
              <w:rFonts w:ascii="Arial" w:hAnsi="Arial" w:cs="Arial"/>
              <w:b/>
              <w:sz w:val="16"/>
              <w:szCs w:val="16"/>
            </w:rPr>
            <w:t>12</w:t>
          </w:r>
          <w:r w:rsidRPr="00313FFC">
            <w:rPr>
              <w:rFonts w:ascii="Arial" w:hAnsi="Arial" w:cs="Arial"/>
              <w:b/>
              <w:sz w:val="16"/>
              <w:szCs w:val="16"/>
            </w:rPr>
            <w:t>.2021</w:t>
          </w:r>
        </w:p>
      </w:tc>
    </w:tr>
    <w:tr w:rsidR="00DF0929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DF0929" w:rsidRDefault="00DF0929" w:rsidP="00B950D4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DF0929" w:rsidRDefault="00DF0929" w:rsidP="00B950D4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DF0929" w:rsidRPr="00173398" w:rsidRDefault="00DF0929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DF0929" w:rsidRPr="00313FFC" w:rsidRDefault="00DF0929" w:rsidP="00B950D4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DF0929" w:rsidRPr="00173398" w:rsidRDefault="00DF0929" w:rsidP="00B950D4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3E68878F" w:rsidR="00DF0929" w:rsidRPr="00E37844" w:rsidRDefault="00DF0929" w:rsidP="00B950D4">
          <w:pPr>
            <w:pStyle w:val="Header"/>
            <w:rPr>
              <w:rFonts w:ascii="Arial" w:hAnsi="Arial" w:cs="Arial"/>
              <w:b/>
              <w:bCs/>
              <w:sz w:val="16"/>
              <w:szCs w:val="16"/>
              <w:highlight w:val="yellow"/>
            </w:rPr>
          </w:pPr>
          <w:r w:rsidRPr="00993B5B">
            <w:rPr>
              <w:rFonts w:ascii="Arial" w:hAnsi="Arial" w:cs="Arial"/>
              <w:b/>
              <w:bCs/>
              <w:sz w:val="16"/>
              <w:szCs w:val="16"/>
            </w:rPr>
            <w:t>28268722</w:t>
          </w:r>
        </w:p>
      </w:tc>
    </w:tr>
    <w:tr w:rsidR="00DF0929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DF0929" w:rsidRDefault="00DF0929" w:rsidP="00B950D4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DF0929" w:rsidRDefault="00DF0929" w:rsidP="00B950D4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DF0929" w:rsidRPr="00173398" w:rsidRDefault="00DF0929" w:rsidP="00B950D4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DF0929" w:rsidRPr="00173398" w:rsidRDefault="00DF0929" w:rsidP="00B950D4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>Method stat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DF0929" w:rsidRPr="00173398" w:rsidRDefault="00DF0929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208B3FD7" w:rsidR="00DF0929" w:rsidRPr="00002D55" w:rsidRDefault="00DF0929" w:rsidP="00B950D4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DF0929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DF0929" w:rsidRDefault="00DF0929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DF0929" w:rsidRDefault="00DF0929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DF0929" w:rsidRPr="00173398" w:rsidRDefault="00DF0929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DF0929" w:rsidRPr="00173398" w:rsidRDefault="00DF0929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r w:rsidRPr="00173398">
            <w:rPr>
              <w:rFonts w:ascii="Arial" w:hAnsi="Arial" w:cs="Arial"/>
              <w:sz w:val="16"/>
              <w:szCs w:val="16"/>
            </w:rPr>
            <w:t>тр</w:t>
          </w:r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DF0929" w:rsidRPr="00002D55" w:rsidRDefault="00DF0929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77777777" w:rsidR="00DF0929" w:rsidRPr="00002D55" w:rsidRDefault="00DF0929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>of / из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6552E430" w:rsidR="00DF0929" w:rsidRPr="001C292C" w:rsidRDefault="001C292C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  <w:lang w:val="en-US"/>
            </w:rPr>
            <w:t>3</w:t>
          </w:r>
        </w:p>
      </w:tc>
    </w:tr>
  </w:tbl>
  <w:p w14:paraId="6E9E8E72" w14:textId="77777777" w:rsidR="00DF0929" w:rsidRDefault="00DF0929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AF24DB" w14:textId="77777777" w:rsidR="001C292C" w:rsidRDefault="001C29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059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18"/>
    <w:rsid w:val="00027DE3"/>
    <w:rsid w:val="0003045D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756"/>
    <w:rsid w:val="00044AAD"/>
    <w:rsid w:val="00044ADA"/>
    <w:rsid w:val="00044CD9"/>
    <w:rsid w:val="00045DCB"/>
    <w:rsid w:val="00045F66"/>
    <w:rsid w:val="00045F9E"/>
    <w:rsid w:val="000465F2"/>
    <w:rsid w:val="0004678A"/>
    <w:rsid w:val="000468D6"/>
    <w:rsid w:val="00046B44"/>
    <w:rsid w:val="00047327"/>
    <w:rsid w:val="0004773D"/>
    <w:rsid w:val="00047838"/>
    <w:rsid w:val="0004795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1F96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1E90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572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CD6"/>
    <w:rsid w:val="000B49C4"/>
    <w:rsid w:val="000B4AEC"/>
    <w:rsid w:val="000B4B45"/>
    <w:rsid w:val="000B4FFD"/>
    <w:rsid w:val="000B5F8F"/>
    <w:rsid w:val="000B61DC"/>
    <w:rsid w:val="000B7152"/>
    <w:rsid w:val="000B75F6"/>
    <w:rsid w:val="000B7D09"/>
    <w:rsid w:val="000B7DBC"/>
    <w:rsid w:val="000C0472"/>
    <w:rsid w:val="000C04EF"/>
    <w:rsid w:val="000C1369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3CDA"/>
    <w:rsid w:val="000C415D"/>
    <w:rsid w:val="000C44B4"/>
    <w:rsid w:val="000C4CF2"/>
    <w:rsid w:val="000C585C"/>
    <w:rsid w:val="000C59BC"/>
    <w:rsid w:val="000C5C11"/>
    <w:rsid w:val="000C61EE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63"/>
    <w:rsid w:val="000E20AB"/>
    <w:rsid w:val="000E2DB1"/>
    <w:rsid w:val="000E39C9"/>
    <w:rsid w:val="000E3B72"/>
    <w:rsid w:val="000E3C86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5555"/>
    <w:rsid w:val="000F67D7"/>
    <w:rsid w:val="000F6E06"/>
    <w:rsid w:val="000F77AD"/>
    <w:rsid w:val="000F7E90"/>
    <w:rsid w:val="000F7F28"/>
    <w:rsid w:val="001012A5"/>
    <w:rsid w:val="001019C7"/>
    <w:rsid w:val="00101D0E"/>
    <w:rsid w:val="001020AA"/>
    <w:rsid w:val="00102FFB"/>
    <w:rsid w:val="00103B38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5FD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819"/>
    <w:rsid w:val="00162F6F"/>
    <w:rsid w:val="001632B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59D8"/>
    <w:rsid w:val="00176448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7FF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6F18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92C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B8F"/>
    <w:rsid w:val="001D6062"/>
    <w:rsid w:val="001D622C"/>
    <w:rsid w:val="001D7393"/>
    <w:rsid w:val="001D7D78"/>
    <w:rsid w:val="001E0322"/>
    <w:rsid w:val="001E0AF8"/>
    <w:rsid w:val="001E25CE"/>
    <w:rsid w:val="001E2C03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0DA9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9BF"/>
    <w:rsid w:val="001F6A24"/>
    <w:rsid w:val="001F7031"/>
    <w:rsid w:val="002015A7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0A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1982"/>
    <w:rsid w:val="0022210B"/>
    <w:rsid w:val="002224F1"/>
    <w:rsid w:val="00222566"/>
    <w:rsid w:val="00222D35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22F3"/>
    <w:rsid w:val="002424ED"/>
    <w:rsid w:val="00243817"/>
    <w:rsid w:val="00243879"/>
    <w:rsid w:val="00243A86"/>
    <w:rsid w:val="00243BCC"/>
    <w:rsid w:val="00243FEE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56A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6C5A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2C68"/>
    <w:rsid w:val="002835CF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0BC3"/>
    <w:rsid w:val="0029110D"/>
    <w:rsid w:val="00291246"/>
    <w:rsid w:val="00292E1B"/>
    <w:rsid w:val="00292EA3"/>
    <w:rsid w:val="00293127"/>
    <w:rsid w:val="00293441"/>
    <w:rsid w:val="002935DA"/>
    <w:rsid w:val="00293684"/>
    <w:rsid w:val="002936BF"/>
    <w:rsid w:val="00293837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6C0E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67F4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736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09B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268E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1F7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023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E00"/>
    <w:rsid w:val="0035704A"/>
    <w:rsid w:val="003576A9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72B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5CE9"/>
    <w:rsid w:val="00396F00"/>
    <w:rsid w:val="00396F5C"/>
    <w:rsid w:val="00397652"/>
    <w:rsid w:val="00397680"/>
    <w:rsid w:val="00397AA0"/>
    <w:rsid w:val="00397CB9"/>
    <w:rsid w:val="00397F2D"/>
    <w:rsid w:val="003A0564"/>
    <w:rsid w:val="003A0CFE"/>
    <w:rsid w:val="003A0D62"/>
    <w:rsid w:val="003A0D69"/>
    <w:rsid w:val="003A1051"/>
    <w:rsid w:val="003A12E5"/>
    <w:rsid w:val="003A151C"/>
    <w:rsid w:val="003A1D31"/>
    <w:rsid w:val="003A212B"/>
    <w:rsid w:val="003A261C"/>
    <w:rsid w:val="003A32CC"/>
    <w:rsid w:val="003A447F"/>
    <w:rsid w:val="003A46C7"/>
    <w:rsid w:val="003A4A8C"/>
    <w:rsid w:val="003A4C81"/>
    <w:rsid w:val="003A56BA"/>
    <w:rsid w:val="003A61C8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76D"/>
    <w:rsid w:val="003B49EC"/>
    <w:rsid w:val="003B4C6D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C75E3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D7"/>
    <w:rsid w:val="003D494D"/>
    <w:rsid w:val="003D51D6"/>
    <w:rsid w:val="003D5D9F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D0D"/>
    <w:rsid w:val="003E5FA1"/>
    <w:rsid w:val="003E699C"/>
    <w:rsid w:val="003E6C1E"/>
    <w:rsid w:val="003E700C"/>
    <w:rsid w:val="003E7D9E"/>
    <w:rsid w:val="003F041C"/>
    <w:rsid w:val="003F0511"/>
    <w:rsid w:val="003F1D3C"/>
    <w:rsid w:val="003F1E79"/>
    <w:rsid w:val="003F2374"/>
    <w:rsid w:val="003F2547"/>
    <w:rsid w:val="003F2F5F"/>
    <w:rsid w:val="003F381C"/>
    <w:rsid w:val="003F39F4"/>
    <w:rsid w:val="003F3AA3"/>
    <w:rsid w:val="003F3CB6"/>
    <w:rsid w:val="003F43C0"/>
    <w:rsid w:val="003F4917"/>
    <w:rsid w:val="003F4BB8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5F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98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046"/>
    <w:rsid w:val="00420A9D"/>
    <w:rsid w:val="0042109B"/>
    <w:rsid w:val="00421A7C"/>
    <w:rsid w:val="0042230D"/>
    <w:rsid w:val="00422E11"/>
    <w:rsid w:val="0042313E"/>
    <w:rsid w:val="00423318"/>
    <w:rsid w:val="00424BB1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0AAE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7D2"/>
    <w:rsid w:val="00455AFB"/>
    <w:rsid w:val="004565F1"/>
    <w:rsid w:val="00456ECC"/>
    <w:rsid w:val="0045727E"/>
    <w:rsid w:val="004579F0"/>
    <w:rsid w:val="00457CF2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3C96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474"/>
    <w:rsid w:val="00472594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293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DA"/>
    <w:rsid w:val="004A640B"/>
    <w:rsid w:val="004A6593"/>
    <w:rsid w:val="004A676C"/>
    <w:rsid w:val="004A71D3"/>
    <w:rsid w:val="004A7340"/>
    <w:rsid w:val="004A73DF"/>
    <w:rsid w:val="004A7B1E"/>
    <w:rsid w:val="004A7C48"/>
    <w:rsid w:val="004B0737"/>
    <w:rsid w:val="004B093C"/>
    <w:rsid w:val="004B0C2D"/>
    <w:rsid w:val="004B136F"/>
    <w:rsid w:val="004B23A1"/>
    <w:rsid w:val="004B28B6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1F2"/>
    <w:rsid w:val="004D132A"/>
    <w:rsid w:val="004D1CA5"/>
    <w:rsid w:val="004D22F4"/>
    <w:rsid w:val="004D27C4"/>
    <w:rsid w:val="004D2837"/>
    <w:rsid w:val="004D2B45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ACD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084"/>
    <w:rsid w:val="004E65FC"/>
    <w:rsid w:val="004E6A1F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11F7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160"/>
    <w:rsid w:val="0057147E"/>
    <w:rsid w:val="00571940"/>
    <w:rsid w:val="005720FA"/>
    <w:rsid w:val="005724BF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2A0A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1B9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4EA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C7F02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0DE3"/>
    <w:rsid w:val="006015A1"/>
    <w:rsid w:val="0060195E"/>
    <w:rsid w:val="00601DE2"/>
    <w:rsid w:val="006020D8"/>
    <w:rsid w:val="0060211C"/>
    <w:rsid w:val="00602465"/>
    <w:rsid w:val="0060249F"/>
    <w:rsid w:val="006027B7"/>
    <w:rsid w:val="00602F86"/>
    <w:rsid w:val="006039D7"/>
    <w:rsid w:val="00604018"/>
    <w:rsid w:val="00604FC2"/>
    <w:rsid w:val="00605442"/>
    <w:rsid w:val="0060574F"/>
    <w:rsid w:val="006065D4"/>
    <w:rsid w:val="006067F2"/>
    <w:rsid w:val="0060685C"/>
    <w:rsid w:val="00606B61"/>
    <w:rsid w:val="006073F3"/>
    <w:rsid w:val="006100DA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8FA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371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00C"/>
    <w:rsid w:val="00656E44"/>
    <w:rsid w:val="00657360"/>
    <w:rsid w:val="00660E9E"/>
    <w:rsid w:val="0066198E"/>
    <w:rsid w:val="00662686"/>
    <w:rsid w:val="00662770"/>
    <w:rsid w:val="00662F8C"/>
    <w:rsid w:val="0066397F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3A09"/>
    <w:rsid w:val="00674AC1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E20"/>
    <w:rsid w:val="006A39E9"/>
    <w:rsid w:val="006A45F1"/>
    <w:rsid w:val="006A48FE"/>
    <w:rsid w:val="006A67B5"/>
    <w:rsid w:val="006A6ACD"/>
    <w:rsid w:val="006A730C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3EED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F37"/>
    <w:rsid w:val="006C2691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4B36"/>
    <w:rsid w:val="006E5A69"/>
    <w:rsid w:val="006E6654"/>
    <w:rsid w:val="006E691D"/>
    <w:rsid w:val="006E6F02"/>
    <w:rsid w:val="006E7118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5D7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EB1"/>
    <w:rsid w:val="00701271"/>
    <w:rsid w:val="0070135D"/>
    <w:rsid w:val="00701364"/>
    <w:rsid w:val="0070139C"/>
    <w:rsid w:val="0070158A"/>
    <w:rsid w:val="007017CB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4E1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DC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A5E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B6D"/>
    <w:rsid w:val="007A7D06"/>
    <w:rsid w:val="007A7ECD"/>
    <w:rsid w:val="007B023D"/>
    <w:rsid w:val="007B035D"/>
    <w:rsid w:val="007B04AC"/>
    <w:rsid w:val="007B074B"/>
    <w:rsid w:val="007B135D"/>
    <w:rsid w:val="007B161F"/>
    <w:rsid w:val="007B169C"/>
    <w:rsid w:val="007B182F"/>
    <w:rsid w:val="007B2639"/>
    <w:rsid w:val="007B2679"/>
    <w:rsid w:val="007B31A8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08D9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3F36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4CC3"/>
    <w:rsid w:val="007F5059"/>
    <w:rsid w:val="007F5304"/>
    <w:rsid w:val="007F5327"/>
    <w:rsid w:val="007F56CD"/>
    <w:rsid w:val="007F5F06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583"/>
    <w:rsid w:val="008227EB"/>
    <w:rsid w:val="0082371A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209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67F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1BDB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1F8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6E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7C1"/>
    <w:rsid w:val="00883A61"/>
    <w:rsid w:val="00883ED4"/>
    <w:rsid w:val="00884CCB"/>
    <w:rsid w:val="00885797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4F75"/>
    <w:rsid w:val="008A523A"/>
    <w:rsid w:val="008A5959"/>
    <w:rsid w:val="008A5BD6"/>
    <w:rsid w:val="008A5C62"/>
    <w:rsid w:val="008A60F3"/>
    <w:rsid w:val="008A72C9"/>
    <w:rsid w:val="008A76FC"/>
    <w:rsid w:val="008A77D8"/>
    <w:rsid w:val="008B01E4"/>
    <w:rsid w:val="008B034C"/>
    <w:rsid w:val="008B0B09"/>
    <w:rsid w:val="008B0C6A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3644"/>
    <w:rsid w:val="008B43F9"/>
    <w:rsid w:val="008B4BB0"/>
    <w:rsid w:val="008B4D8E"/>
    <w:rsid w:val="008B4F80"/>
    <w:rsid w:val="008B5CC5"/>
    <w:rsid w:val="008B60EC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4DEF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957"/>
    <w:rsid w:val="008C7F8D"/>
    <w:rsid w:val="008D026B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22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3EEA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70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1F3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3C16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2D4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69D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36B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21B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3B5B"/>
    <w:rsid w:val="00994A0E"/>
    <w:rsid w:val="00995B74"/>
    <w:rsid w:val="00995E84"/>
    <w:rsid w:val="009962FF"/>
    <w:rsid w:val="00996E31"/>
    <w:rsid w:val="00996E41"/>
    <w:rsid w:val="00996F2F"/>
    <w:rsid w:val="009A0096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4F9"/>
    <w:rsid w:val="009B08F3"/>
    <w:rsid w:val="009B0EC6"/>
    <w:rsid w:val="009B1084"/>
    <w:rsid w:val="009B12DE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0FC"/>
    <w:rsid w:val="009C03DD"/>
    <w:rsid w:val="009C06C7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065B"/>
    <w:rsid w:val="009E0E1F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4E7A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1E7E"/>
    <w:rsid w:val="009F25E0"/>
    <w:rsid w:val="009F27C3"/>
    <w:rsid w:val="009F2B89"/>
    <w:rsid w:val="009F2D7B"/>
    <w:rsid w:val="009F32AF"/>
    <w:rsid w:val="009F3E3A"/>
    <w:rsid w:val="009F4068"/>
    <w:rsid w:val="009F41D2"/>
    <w:rsid w:val="009F42C3"/>
    <w:rsid w:val="009F446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1C9"/>
    <w:rsid w:val="00A01451"/>
    <w:rsid w:val="00A01EC7"/>
    <w:rsid w:val="00A022D4"/>
    <w:rsid w:val="00A025B2"/>
    <w:rsid w:val="00A02AF9"/>
    <w:rsid w:val="00A02D30"/>
    <w:rsid w:val="00A03151"/>
    <w:rsid w:val="00A031C8"/>
    <w:rsid w:val="00A03386"/>
    <w:rsid w:val="00A0357E"/>
    <w:rsid w:val="00A043A4"/>
    <w:rsid w:val="00A047E7"/>
    <w:rsid w:val="00A04A2B"/>
    <w:rsid w:val="00A04F6E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38F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2A2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6C7"/>
    <w:rsid w:val="00A64DA9"/>
    <w:rsid w:val="00A64DF7"/>
    <w:rsid w:val="00A65812"/>
    <w:rsid w:val="00A66917"/>
    <w:rsid w:val="00A66DF6"/>
    <w:rsid w:val="00A66EB4"/>
    <w:rsid w:val="00A66FB2"/>
    <w:rsid w:val="00A678DA"/>
    <w:rsid w:val="00A67B74"/>
    <w:rsid w:val="00A67C6A"/>
    <w:rsid w:val="00A67E7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22E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798"/>
    <w:rsid w:val="00A80E24"/>
    <w:rsid w:val="00A80EB8"/>
    <w:rsid w:val="00A8103F"/>
    <w:rsid w:val="00A816A7"/>
    <w:rsid w:val="00A8177E"/>
    <w:rsid w:val="00A818C6"/>
    <w:rsid w:val="00A81A9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02D8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4818"/>
    <w:rsid w:val="00AB5174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8DF"/>
    <w:rsid w:val="00AC3144"/>
    <w:rsid w:val="00AC37F9"/>
    <w:rsid w:val="00AC4042"/>
    <w:rsid w:val="00AC4367"/>
    <w:rsid w:val="00AC4B39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7D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598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5A9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F9A"/>
    <w:rsid w:val="00B0265D"/>
    <w:rsid w:val="00B02C7B"/>
    <w:rsid w:val="00B02D04"/>
    <w:rsid w:val="00B02D9E"/>
    <w:rsid w:val="00B030F0"/>
    <w:rsid w:val="00B031C1"/>
    <w:rsid w:val="00B03563"/>
    <w:rsid w:val="00B035FC"/>
    <w:rsid w:val="00B03C75"/>
    <w:rsid w:val="00B0478D"/>
    <w:rsid w:val="00B04BF8"/>
    <w:rsid w:val="00B057B9"/>
    <w:rsid w:val="00B05F2F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6D3"/>
    <w:rsid w:val="00B17704"/>
    <w:rsid w:val="00B17727"/>
    <w:rsid w:val="00B17C6C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3FCD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E54"/>
    <w:rsid w:val="00B520E6"/>
    <w:rsid w:val="00B5234B"/>
    <w:rsid w:val="00B5242F"/>
    <w:rsid w:val="00B5269E"/>
    <w:rsid w:val="00B52D53"/>
    <w:rsid w:val="00B531B2"/>
    <w:rsid w:val="00B5338F"/>
    <w:rsid w:val="00B53501"/>
    <w:rsid w:val="00B53536"/>
    <w:rsid w:val="00B537F6"/>
    <w:rsid w:val="00B53BA0"/>
    <w:rsid w:val="00B53CF6"/>
    <w:rsid w:val="00B540BB"/>
    <w:rsid w:val="00B5450D"/>
    <w:rsid w:val="00B54598"/>
    <w:rsid w:val="00B548C7"/>
    <w:rsid w:val="00B55665"/>
    <w:rsid w:val="00B55C45"/>
    <w:rsid w:val="00B561A5"/>
    <w:rsid w:val="00B5674C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5B6E"/>
    <w:rsid w:val="00B8748B"/>
    <w:rsid w:val="00B8774F"/>
    <w:rsid w:val="00B87802"/>
    <w:rsid w:val="00B87CB4"/>
    <w:rsid w:val="00B904E5"/>
    <w:rsid w:val="00B90B37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0D4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626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88"/>
    <w:rsid w:val="00BE7A98"/>
    <w:rsid w:val="00BE7AC6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603C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4EDC"/>
    <w:rsid w:val="00C15E14"/>
    <w:rsid w:val="00C15E5F"/>
    <w:rsid w:val="00C16D89"/>
    <w:rsid w:val="00C16E6B"/>
    <w:rsid w:val="00C16FB8"/>
    <w:rsid w:val="00C172DE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4C0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45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47F46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6F3"/>
    <w:rsid w:val="00C62C85"/>
    <w:rsid w:val="00C63A17"/>
    <w:rsid w:val="00C64047"/>
    <w:rsid w:val="00C641E0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1F03"/>
    <w:rsid w:val="00CC24E5"/>
    <w:rsid w:val="00CC28AC"/>
    <w:rsid w:val="00CC2F05"/>
    <w:rsid w:val="00CC3E50"/>
    <w:rsid w:val="00CC43FF"/>
    <w:rsid w:val="00CC4BB7"/>
    <w:rsid w:val="00CC4BB8"/>
    <w:rsid w:val="00CC4ECF"/>
    <w:rsid w:val="00CC5113"/>
    <w:rsid w:val="00CC540F"/>
    <w:rsid w:val="00CC5523"/>
    <w:rsid w:val="00CC56B0"/>
    <w:rsid w:val="00CC597C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5FB7"/>
    <w:rsid w:val="00CE6381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FB2"/>
    <w:rsid w:val="00D034B6"/>
    <w:rsid w:val="00D038E7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4C4"/>
    <w:rsid w:val="00D205BD"/>
    <w:rsid w:val="00D20BF6"/>
    <w:rsid w:val="00D2131A"/>
    <w:rsid w:val="00D2167E"/>
    <w:rsid w:val="00D22353"/>
    <w:rsid w:val="00D22687"/>
    <w:rsid w:val="00D227E6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2F5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2DD8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17D6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71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2F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4D0F"/>
    <w:rsid w:val="00DA51AF"/>
    <w:rsid w:val="00DA5668"/>
    <w:rsid w:val="00DA5705"/>
    <w:rsid w:val="00DA583F"/>
    <w:rsid w:val="00DA5BB2"/>
    <w:rsid w:val="00DA5D59"/>
    <w:rsid w:val="00DA5D87"/>
    <w:rsid w:val="00DA60EE"/>
    <w:rsid w:val="00DA613A"/>
    <w:rsid w:val="00DA64EE"/>
    <w:rsid w:val="00DA673E"/>
    <w:rsid w:val="00DA6763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3238"/>
    <w:rsid w:val="00DB3581"/>
    <w:rsid w:val="00DB403E"/>
    <w:rsid w:val="00DB462F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66E"/>
    <w:rsid w:val="00DD6A40"/>
    <w:rsid w:val="00DD6EE9"/>
    <w:rsid w:val="00DD7694"/>
    <w:rsid w:val="00DD76B0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0929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6C8B"/>
    <w:rsid w:val="00E070E9"/>
    <w:rsid w:val="00E07398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F9F"/>
    <w:rsid w:val="00E3622A"/>
    <w:rsid w:val="00E3690D"/>
    <w:rsid w:val="00E36A90"/>
    <w:rsid w:val="00E37844"/>
    <w:rsid w:val="00E37A61"/>
    <w:rsid w:val="00E37AB3"/>
    <w:rsid w:val="00E401E0"/>
    <w:rsid w:val="00E4030D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8B5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A5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775D7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5860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EA2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07BD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035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28D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952"/>
    <w:rsid w:val="00F33957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6E95"/>
    <w:rsid w:val="00F3726C"/>
    <w:rsid w:val="00F37947"/>
    <w:rsid w:val="00F37EBF"/>
    <w:rsid w:val="00F4035A"/>
    <w:rsid w:val="00F40583"/>
    <w:rsid w:val="00F4069C"/>
    <w:rsid w:val="00F40816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6465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02A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0593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6DD9D9-E523-43C2-AAB9-68B0D00F46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7</TotalTime>
  <Pages>3</Pages>
  <Words>522</Words>
  <Characters>2935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451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Vildanov, Andrey (EXT) [EW]</dc:creator>
  <cp:keywords/>
  <cp:lastModifiedBy>Zhuravlev, Sergey (EXT) [EW]</cp:lastModifiedBy>
  <cp:revision>127</cp:revision>
  <cp:lastPrinted>2021-12-02T22:36:00Z</cp:lastPrinted>
  <dcterms:created xsi:type="dcterms:W3CDTF">2021-06-11T12:51:00Z</dcterms:created>
  <dcterms:modified xsi:type="dcterms:W3CDTF">2021-12-03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